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4-1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2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Tidyverse Skills for Data Science</w:t>
        </w:r>
      </w:hyperlink>
    </w:p>
    <w:bookmarkEnd w:id="4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418" Target="https://book.rfortherestofus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419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421" Target="https://jhudatascience.org/tidyversecours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0" Target="https://rstats.wtf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418" Target="https://book.rfortherestofus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419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421" Target="https://jhudatascience.org/tidyversecours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0" Target="https://rstats.wtf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4-19T08:33:59Z</dcterms:created>
  <dcterms:modified xsi:type="dcterms:W3CDTF">2024-04-19T08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4-19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